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Dem.</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Congo, Dem. Rep. received a score of 5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ngo, Dem. Rep.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Dem. Rep. received a score of</w:t>
      </w:r>
      <w:r>
        <w:t xml:space="preserve"> </w:t>
      </w:r>
      <w:r>
        <w:rPr>
          <w:bCs/>
          <w:b/>
        </w:rPr>
        <w:t xml:space="preserve">62.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ngo, Dem. Rep. received a score of 6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ngo, Dem. Rep. received a score of 1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ngo, Dem. Rep.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ngo, Dem. Rep.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ngo, Dem.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ngo, Dem.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ngo, Dem.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ngo, Dem.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ngo, Dem. Rep.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ngo, Dem.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ngo, Dem.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ngo, Dem. Rep.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ngo, Dem.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ngo, Dem.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ngo, Dem. Rep.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ngo,%20Dem.%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ngo,%20Dem.%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ngo,%20Dem.%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ngo,%20Dem.%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ngo,%20Dem.%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ngo,%20Dem.%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ngo,%20Dem.%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ngo,%20Dem.%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ngo,%20Dem.%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ngo,%20Dem.%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ngo,%20Dem.%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ngo,%20Dem.%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ngo,%20Dem.%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ngo,%20Dem.%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ngo,%20Dem.%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ngo,%20Dem.%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ngo,%20Dem.%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7,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5:37Z</dcterms:created>
  <dcterms:modified xsi:type="dcterms:W3CDTF">2024-03-19T20: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ngo, Dem. Rep. Country Report</vt:lpwstr>
  </property>
</Properties>
</file>